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可转债市场投资多维度数据支持</w:t>
      </w:r>
    </w:p>
    <w:p>
      <w:pPr>
        <w:pStyle w:val="Author"/>
      </w:pPr>
      <w:r>
        <w:t xml:space="preserve">LIXIN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2年5月23</w:t>
      </w:r>
    </w:p>
    <w:bookmarkStart w:id="22" w:name="可转债投资背景"/>
    <w:p>
      <w:pPr>
        <w:pStyle w:val="Titre1"/>
      </w:pPr>
      <w:r>
        <w:t xml:space="preserve">可转债投资背景</w:t>
      </w:r>
    </w:p>
    <w:p>
      <w:pPr>
        <w:pStyle w:val="SourceCode"/>
      </w:pPr>
      <w:r>
        <w:rPr>
          <w:rStyle w:val="VerbatimChar"/>
        </w:rPr>
        <w:t xml:space="preserve">可转债作为金融衍生品中的一种,既具有股票的性质也具有债券的性质,因为其T+0的交易规则,当股市低迷的时候,或者其个股出现暴涨的时候,可转债市场很容易出现暴涨的过度投机,如2020年的英科转债,2021年的小康转债,短期快速翻倍使得可转债成为了短线客户投机的重要标的,因此对于全市场的可转债需要有一个全景式的了解,这样方便我们快速选出投资标的.</w:t>
      </w:r>
      <w:r>
        <w:br/>
      </w:r>
      <w:r>
        <w:br/>
      </w:r>
      <w:r>
        <w:rPr>
          <w:rStyle w:val="VerbatimChar"/>
        </w:rPr>
        <w:t xml:space="preserve">投资语录：可转债市场随着市场规模的扩大，未来将成为股票市场之外另一个具有规模的市场。投资需要了解时间的价值 良好的沟通是成功的一半.</w:t>
      </w:r>
    </w:p>
    <w:bookmarkStart w:id="20" w:name="热门可转债"/>
    <w:p>
      <w:pPr>
        <w:pStyle w:val="Titre2"/>
      </w:pPr>
      <w:r>
        <w:t xml:space="preserve">热门可转债</w:t>
      </w:r>
    </w:p>
    <w:p>
      <w:pPr>
        <w:pStyle w:val="SourceCode"/>
      </w:pPr>
      <w:r>
        <w:rPr>
          <w:rStyle w:val="VerbatimChar"/>
        </w:rPr>
        <w:t xml:space="preserve">可转债跟股票一样，大部分时间在100元上下区间波动率非常低，一旦波动幅度加大，就像火山爆发一样，比如湖北广电的可转债，其实这也是充满了机会与风险。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8d72d3-2ab7-4254-97a3-a7c4c19de88c" w:name="my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b8d72d3-2ab7-4254-97a3-a7c4c19de88c"/>
      <w:r>
        <w:t xml:space="preserve">: </w:t>
      </w:r>
      <w:r>
        <w:t xml:space="preserve">热门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86.S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工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工钢构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.820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904,54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6.8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筑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.41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572,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丁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02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77,0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2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台华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台华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80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788,5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4.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9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花王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花王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95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080,2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6.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29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泉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泉峰汽车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42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9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62,3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3.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71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湖盐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雪天盐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13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0,9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9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2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凤21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新凤鸣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45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4-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9,6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2.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0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艾华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艾华集团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30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3-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0,0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9.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巨星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巨星农牧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25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68,0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5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79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健友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健友股份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118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4-2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4,4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5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</w:tbl>
    <w:bookmarkEnd w:id="20"/>
    <w:bookmarkStart w:id="21" w:name="涨幅居前的可转债"/>
    <w:p>
      <w:pPr>
        <w:pStyle w:val="Titre2"/>
      </w:pPr>
      <w:r>
        <w:t xml:space="preserve">涨幅居前的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86.S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工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工钢构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.820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904,54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6.8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筑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.41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572,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丁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02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77,0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2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台华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台华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80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788,5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4.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9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花王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花王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95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080,2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6.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29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泉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泉峰汽车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42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9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62,3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3.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71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湖盐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雪天盐业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13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1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0,90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9.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</w:tbl>
    <w:p>
      <w:r>
        <w:br w:type="page"/>
      </w:r>
    </w:p>
    <w:bookmarkEnd w:id="21"/>
    <w:bookmarkEnd w:id="22"/>
    <w:bookmarkStart w:id="24" w:name="时间维度"/>
    <w:p>
      <w:pPr>
        <w:pStyle w:val="Titre1"/>
      </w:pPr>
      <w:r>
        <w:t xml:space="preserve">时间维度</w:t>
      </w:r>
    </w:p>
    <w:bookmarkStart w:id="23" w:name="新上市可转债"/>
    <w:p>
      <w:pPr>
        <w:pStyle w:val="Titre2"/>
      </w:pPr>
      <w:r>
        <w:t xml:space="preserve">新上市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8.S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巨星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巨星农牧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25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68,05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5.9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禾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禾丰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9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3,3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8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工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工钢构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.82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904,5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6.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艾迪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艾迪精密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07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1,7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友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友发集团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00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8,9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2.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00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新旭腾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40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17,9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1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筑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.41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,572,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国银河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08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9,5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重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重庆银行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21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3,8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1.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山石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山石网科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50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7,6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7.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丁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02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77,0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00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75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34,9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16.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成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成都银行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18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,8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5.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2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机数控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12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2,5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2.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绿动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绿色动力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21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,2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9.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1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友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友钴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6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5,0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0.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8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威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0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5,9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2.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0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苏利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苏利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42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.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奈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奈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72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4,2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.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39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正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正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53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,0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7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隆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隆基绿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279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4,9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5.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4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博瑞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博瑞医药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24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0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1,22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9.8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</w:tbl>
    <w:p>
      <w:pPr>
        <w:pStyle w:val="FirstParagraph"/>
      </w:pPr>
      <w:r>
        <w:t xml:space="preserve">更多内容联系我</w:t>
      </w:r>
      <w:r>
        <w:t xml:space="preserve"> </w:t>
      </w:r>
      <w:r>
        <w:rPr>
          <w:rFonts/>
          <w:b w:val="true"/>
          <w:color w:val="FF0000"/>
        </w:rPr>
        <w:t xml:space="preserve">QuandlFinance</w:t>
      </w:r>
      <w:r>
        <w:t xml:space="preserve">.</w:t>
      </w:r>
    </w:p>
    <w:bookmarkEnd w:id="23"/>
    <w:bookmarkEnd w:id="24"/>
    <w:bookmarkStart w:id="27" w:name="价格维度"/>
    <w:p>
      <w:pPr>
        <w:pStyle w:val="Titre1"/>
      </w:pPr>
      <w:r>
        <w:t xml:space="preserve">价格维度</w:t>
      </w:r>
    </w:p>
    <w:bookmarkStart w:id="25" w:name="元以下可转债"/>
    <w:p>
      <w:pPr>
        <w:pStyle w:val="Titre2"/>
      </w:pPr>
      <w:r>
        <w:t xml:space="preserve">100元以下可转债</w:t>
      </w:r>
    </w:p>
    <w:p>
      <w:pPr>
        <w:pStyle w:val="SourceCode"/>
      </w:pPr>
      <w:r>
        <w:rPr>
          <w:rStyle w:val="VerbatimChar"/>
        </w:rPr>
        <w:t xml:space="preserve">可转债市场具有弯腰捡钱的机会，可转债价格低于100的时候，因为企业的回购协议是在100基础上加一定利息，因此具有套利的空间。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e4c0ff-ce7e-40ad-be08-cb7629889b64" w:name="mytab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5e4c0ff-ce7e-40ad-be08-cb7629889b64"/>
      <w:r>
        <w:t xml:space="preserve">: </w:t>
      </w:r>
      <w:r>
        <w:t xml:space="preserve">百元以下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89.S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创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创时尚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543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6-2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89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9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9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地香江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9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7,9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7.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72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汇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汇汽车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64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8-1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4,2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6.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</w:tbl>
    <w:bookmarkEnd w:id="25"/>
    <w:bookmarkStart w:id="26" w:name="元以上可转债"/>
    <w:p>
      <w:pPr>
        <w:pStyle w:val="Titre2"/>
      </w:pPr>
      <w:r>
        <w:t xml:space="preserve">200元以上可转债</w:t>
      </w:r>
    </w:p>
    <w:p>
      <w:pPr>
        <w:pStyle w:val="SourceCode"/>
      </w:pPr>
      <w:r>
        <w:rPr>
          <w:rStyle w:val="VerbatimChar"/>
        </w:rPr>
        <w:t xml:space="preserve">风险比较高，进入高度波动，高度活跃阶段的可转债！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6.S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丁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027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77,02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0.7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35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0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5,6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27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4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电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电网络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5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6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97,4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3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3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文灿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文灿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0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6,6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8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3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鼎胜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鼎胜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6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0,8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0.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2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泰铝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0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4,3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59.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1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小康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小康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00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3-11-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28,2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82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003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75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34,93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16.7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</w:tbl>
    <w:bookmarkEnd w:id="26"/>
    <w:bookmarkEnd w:id="27"/>
    <w:bookmarkStart w:id="30" w:name="投资寄语"/>
    <w:p>
      <w:pPr>
        <w:pStyle w:val="Titre1"/>
      </w:pPr>
      <w:r>
        <w:t xml:space="preserve">投资寄语</w:t>
      </w:r>
    </w:p>
    <w:p>
      <w:pPr>
        <w:pStyle w:val="SourceCode"/>
      </w:pPr>
      <w:r>
        <w:rPr>
          <w:rStyle w:val="VerbatimChar"/>
        </w:rPr>
        <w:t xml:space="preserve">温馨提示投资有风险,投资需要谨慎!</w:t>
      </w:r>
    </w:p>
    <w:p>
      <w:pPr>
        <w:numPr>
          <w:ilvl w:val="0"/>
          <w:numId w:val="1001"/>
        </w:numPr>
      </w:pPr>
      <w:r>
        <w:t xml:space="preserve">投资切莫陷入频繁小战阶段，大战定天下，战争的精髓不在于用兵次数而在于收益，不是收益率；</w:t>
      </w:r>
    </w:p>
    <w:p>
      <w:pPr>
        <w:numPr>
          <w:ilvl w:val="0"/>
          <w:numId w:val="1001"/>
        </w:numPr>
      </w:pPr>
      <w:r>
        <w:t xml:space="preserve">学习投资的生存哲学，龟壳战术，司马懿的坚守之道！</w:t>
      </w:r>
    </w:p>
    <w:p>
      <w:pPr>
        <w:numPr>
          <w:ilvl w:val="0"/>
          <w:numId w:val="1000"/>
        </w:numPr>
      </w:pPr>
      <w:r>
        <w:t xml:space="preserve">执业编号：S0770621060006 投资有风险，投资需要谨慎</w:t>
      </w:r>
    </w:p>
    <w:p>
      <w:pPr>
        <w:pStyle w:val="FirstParagraph"/>
      </w:pPr>
      <w:r>
        <w:t xml:space="preserve">更多内容点击</w:t>
      </w:r>
      <w:r>
        <w:t xml:space="preserve"> </w:t>
      </w:r>
      <w:hyperlink r:id="rId28">
        <w:r>
          <w:rPr>
            <w:rStyle w:val="Lienhypertexte"/>
          </w:rPr>
          <w:t xml:space="preserve">QuandlFinance</w:t>
        </w:r>
      </w:hyperlink>
      <w:r>
        <w:t xml:space="preserve"> </w:t>
      </w:r>
      <w:r>
        <w:t xml:space="preserve">footnotes</w:t>
      </w:r>
      <w:r>
        <w:rPr>
          <w:rStyle w:val="Appelnotedebasdep"/>
        </w:rPr>
        <w:footnoteReference w:id="29"/>
      </w:r>
    </w:p>
    <w:bookmarkEnd w:id="30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内心的强大才是真的强大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8" Type="http://schemas.openxmlformats.org/officeDocument/2006/relationships/hyperlink" Target="http://wulixin.github.io//QuandlFinance//home.html" TargetMode="External"/>
</Relationships>

</file>

<file path=word/_rels/footnotes.xml.rels><?xml version="1.0" encoding="UTF-8" standalone="yes"?>

<Relationships  xmlns="http://schemas.openxmlformats.org/package/2006/relationships">
<Relationship Id="rId28" Type="http://schemas.openxmlformats.org/officeDocument/2006/relationships/hyperlink" Target="http://wulixin.github.io//QuandlFinance//home.html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可转债市场投资多维度数据支持</dc:title>
  <dc:creator>LIXIN WU</dc:creator>
  <cp:keywords/>
  <dcterms:created xsi:type="dcterms:W3CDTF">2022-05-23T08:09:25Z</dcterms:created>
  <dcterms:modified xsi:type="dcterms:W3CDTF">2022-05-23T16:09:25Z</dcterms:modified>
  <cp:lastModifiedBy>wulixin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年5月23</vt:lpwstr>
  </property>
  <property fmtid="{D5CDD505-2E9C-101B-9397-08002B2CF9AE}" pid="3" name="output">
    <vt:lpwstr>officedown::rdocx_document</vt:lpwstr>
  </property>
</Properties>
</file>